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251" w:type="dxa"/>
        <w:tblLook w:val="04A0" w:firstRow="1" w:lastRow="0" w:firstColumn="1" w:lastColumn="0" w:noHBand="0" w:noVBand="1"/>
      </w:tblPr>
      <w:tblGrid>
        <w:gridCol w:w="4492"/>
        <w:gridCol w:w="9759"/>
      </w:tblGrid>
      <w:tr w:rsidR="00022CD0" w:rsidRPr="00356C33" w14:paraId="2CACDAB3" w14:textId="77777777" w:rsidTr="00AB4FD7">
        <w:trPr>
          <w:trHeight w:val="166"/>
        </w:trPr>
        <w:tc>
          <w:tcPr>
            <w:tcW w:w="4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53D98" w14:textId="77777777" w:rsidR="00022CD0" w:rsidRPr="00356C33" w:rsidRDefault="00022CD0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Darbie Bowman</w:t>
            </w:r>
          </w:p>
        </w:tc>
        <w:tc>
          <w:tcPr>
            <w:tcW w:w="9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8B321" w14:textId="77777777" w:rsidR="00022CD0" w:rsidRPr="00356C33" w:rsidRDefault="00022CD0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riminal, CPS and JV </w:t>
            </w:r>
          </w:p>
        </w:tc>
      </w:tr>
      <w:tr w:rsidR="00CB6CA1" w:rsidRPr="00356C33" w14:paraId="31612861" w14:textId="77777777" w:rsidTr="00AB4FD7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4EBE92" w14:textId="49D78FFD" w:rsidR="00CB6CA1" w:rsidRPr="00356C33" w:rsidRDefault="00CB6CA1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David Christian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F1D410" w14:textId="2778E52C" w:rsidR="00CB6CA1" w:rsidRPr="00356C33" w:rsidRDefault="00CB6CA1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Probate, Guardianship, Criminal, CPS, JV</w:t>
            </w:r>
          </w:p>
        </w:tc>
      </w:tr>
      <w:tr w:rsidR="00CB6CA1" w:rsidRPr="00356C33" w14:paraId="3010FC22" w14:textId="77777777" w:rsidTr="00AB4FD7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6DE69" w14:textId="53172FAD" w:rsidR="00CB6CA1" w:rsidRPr="00356C33" w:rsidRDefault="00CB6CA1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Rob Christian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F65CB" w14:textId="77777777" w:rsidR="00CB6CA1" w:rsidRPr="00356C33" w:rsidRDefault="00CB6CA1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riminal, CPS and JV </w:t>
            </w:r>
          </w:p>
        </w:tc>
      </w:tr>
      <w:tr w:rsidR="00C2279E" w:rsidRPr="00356C33" w14:paraId="2F86AEC9" w14:textId="77777777" w:rsidTr="00AB4FD7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BAF38C" w14:textId="1DF3D3B8" w:rsidR="00C2279E" w:rsidRPr="00356C33" w:rsidRDefault="00C2279E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Nicole Crain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1E1E8C" w14:textId="18B782B8" w:rsidR="00C2279E" w:rsidRPr="00356C33" w:rsidRDefault="00C2279E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Criminal,CPS,JV</w:t>
            </w:r>
            <w:proofErr w:type="spellEnd"/>
          </w:p>
        </w:tc>
      </w:tr>
      <w:tr w:rsidR="00CB6CA1" w:rsidRPr="00356C33" w14:paraId="75D7D520" w14:textId="77777777" w:rsidTr="00AB4FD7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0A10F4" w14:textId="1DA0B545" w:rsidR="00CB6CA1" w:rsidRPr="00356C33" w:rsidRDefault="00CB6CA1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Brennan Diamond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395DFF" w14:textId="7BBC9E61" w:rsidR="00CB6CA1" w:rsidRPr="00356C33" w:rsidRDefault="00CB6CA1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Criminal</w:t>
            </w:r>
            <w:r w:rsidR="00C2279E"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, CPS (Parents Only)</w:t>
            </w:r>
          </w:p>
        </w:tc>
      </w:tr>
      <w:tr w:rsidR="00CB6CA1" w:rsidRPr="00356C33" w14:paraId="54600D6D" w14:textId="77777777" w:rsidTr="00AB4FD7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340993" w14:textId="245D1410" w:rsidR="00CB6CA1" w:rsidRPr="00356C33" w:rsidRDefault="00CB6CA1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Sharon Diaz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60245F" w14:textId="045DC241" w:rsidR="00CB6CA1" w:rsidRPr="00356C33" w:rsidRDefault="00CB6CA1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Criminal, CPS and JV</w:t>
            </w:r>
          </w:p>
        </w:tc>
      </w:tr>
      <w:tr w:rsidR="00CB6CA1" w:rsidRPr="00356C33" w14:paraId="11FD848D" w14:textId="77777777" w:rsidTr="00AB4FD7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8AA4E4" w14:textId="5F0E66F3" w:rsidR="00CB6CA1" w:rsidRPr="00356C33" w:rsidRDefault="00CB6CA1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Kristina Massey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E4AE3F" w14:textId="0E14E58E" w:rsidR="00CB6CA1" w:rsidRPr="00356C33" w:rsidRDefault="00CB6CA1" w:rsidP="00C227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Crim</w:t>
            </w:r>
            <w:r w:rsidR="00B402E8"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al </w:t>
            </w:r>
          </w:p>
        </w:tc>
      </w:tr>
      <w:tr w:rsidR="00CB6CA1" w:rsidRPr="00356C33" w14:paraId="40D86B89" w14:textId="77777777" w:rsidTr="00AB4FD7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56099" w14:textId="2AB38EAD" w:rsidR="00CB6CA1" w:rsidRPr="00356C33" w:rsidRDefault="00CB6CA1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Mandy McGee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7828E" w14:textId="0022AAE1" w:rsidR="00CB6CA1" w:rsidRPr="00356C33" w:rsidRDefault="00CB6CA1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Criminal</w:t>
            </w:r>
            <w:r w:rsidR="00C2279E"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,CPS</w:t>
            </w:r>
            <w:proofErr w:type="spellEnd"/>
          </w:p>
        </w:tc>
      </w:tr>
      <w:tr w:rsidR="00CB6CA1" w:rsidRPr="00356C33" w14:paraId="5DC28853" w14:textId="77777777" w:rsidTr="00AB4FD7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23A77" w14:textId="3D4D18D7" w:rsidR="00CB6CA1" w:rsidRPr="00356C33" w:rsidRDefault="00CB6CA1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Deandrea</w:t>
            </w:r>
            <w:proofErr w:type="spellEnd"/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etty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9BCF2" w14:textId="642FB10F" w:rsidR="00CB6CA1" w:rsidRPr="00356C33" w:rsidRDefault="00CB6CA1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Criminal CPS and JV</w:t>
            </w:r>
          </w:p>
        </w:tc>
      </w:tr>
      <w:tr w:rsidR="00CB6CA1" w:rsidRPr="00356C33" w14:paraId="739150FC" w14:textId="77777777" w:rsidTr="00AB4FD7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4AE19" w14:textId="206A0E2C" w:rsidR="00CB6CA1" w:rsidRPr="00356C33" w:rsidRDefault="00CB6CA1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rittany L </w:t>
            </w:r>
            <w:proofErr w:type="spellStart"/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Scarramucci</w:t>
            </w:r>
            <w:proofErr w:type="spellEnd"/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7B5AB" w14:textId="5FE3CE61" w:rsidR="00CB6CA1" w:rsidRPr="00356C33" w:rsidRDefault="00CB6CA1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Criminal CPS and JV</w:t>
            </w:r>
          </w:p>
        </w:tc>
      </w:tr>
      <w:tr w:rsidR="00CB6CA1" w:rsidRPr="00356C33" w14:paraId="7879AE04" w14:textId="77777777" w:rsidTr="00AB4FD7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CDB05" w14:textId="03C050CC" w:rsidR="00CB6CA1" w:rsidRPr="00356C33" w:rsidRDefault="00CB6CA1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ellye </w:t>
            </w:r>
            <w:proofErr w:type="spellStart"/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Sorelle</w:t>
            </w:r>
            <w:proofErr w:type="spellEnd"/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B11E1" w14:textId="047C06E0" w:rsidR="00CB6CA1" w:rsidRPr="00356C33" w:rsidRDefault="00CB6CA1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Criminal CPS and JV</w:t>
            </w:r>
          </w:p>
        </w:tc>
      </w:tr>
      <w:tr w:rsidR="00CB6CA1" w:rsidRPr="00356C33" w14:paraId="788F379F" w14:textId="77777777" w:rsidTr="00AB4FD7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15C204" w14:textId="021FB911" w:rsidR="00CB6CA1" w:rsidRPr="00356C33" w:rsidRDefault="00CB6CA1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Matthew Wright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C10951" w14:textId="62F1B66F" w:rsidR="00CB6CA1" w:rsidRPr="00356C33" w:rsidRDefault="00CB6CA1" w:rsidP="00A05E3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>Civil CPS and JV</w:t>
            </w:r>
            <w:r w:rsidR="00A05E30" w:rsidRPr="00356C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Guardianship</w:t>
            </w:r>
          </w:p>
        </w:tc>
      </w:tr>
      <w:tr w:rsidR="00CB6CA1" w:rsidRPr="00356C33" w14:paraId="03544CDB" w14:textId="77777777" w:rsidTr="00AB4FD7">
        <w:trPr>
          <w:trHeight w:val="166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067BF2" w14:textId="77777777" w:rsidR="00CB6CA1" w:rsidRPr="00356C33" w:rsidRDefault="00CB6CA1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CDD43F" w14:textId="77777777" w:rsidR="00CB6CA1" w:rsidRPr="00356C33" w:rsidRDefault="00CB6CA1" w:rsidP="00022C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6CA1" w:rsidRPr="000832D8" w14:paraId="16762A23" w14:textId="77777777" w:rsidTr="00AB4FD7">
        <w:trPr>
          <w:trHeight w:val="323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5CEBE" w14:textId="214579C7" w:rsidR="000832D8" w:rsidRPr="006D3705" w:rsidRDefault="006D3705" w:rsidP="006D370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>Darbie Bowman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90BCA" w14:textId="0D2E572C" w:rsidR="00CB6CA1" w:rsidRPr="006D3705" w:rsidRDefault="00CB6CA1" w:rsidP="00022CD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> PO Box 713, Meridian 435-2578 fax 435-6963</w:t>
            </w:r>
          </w:p>
        </w:tc>
      </w:tr>
      <w:tr w:rsidR="00C2279E" w:rsidRPr="000832D8" w14:paraId="08243EAD" w14:textId="77777777" w:rsidTr="00AB4FD7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E78BF5" w14:textId="5F9561CD" w:rsidR="00C2279E" w:rsidRPr="006D3705" w:rsidRDefault="00C2279E" w:rsidP="00CB6CA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>Nicole Crain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F124F9" w14:textId="260C9510" w:rsidR="00C2279E" w:rsidRPr="006D3705" w:rsidRDefault="00C2279E" w:rsidP="00CB6CA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>P.O. Box 917, Hillsboro, TX 76645</w:t>
            </w:r>
          </w:p>
        </w:tc>
      </w:tr>
      <w:tr w:rsidR="00CB6CA1" w:rsidRPr="000832D8" w14:paraId="2F792AF4" w14:textId="77777777" w:rsidTr="00AB4FD7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B4DD1" w14:textId="2A4D65E8" w:rsidR="00CB6CA1" w:rsidRPr="006D3705" w:rsidRDefault="00CB6CA1" w:rsidP="00CB6CA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>Brennan Diamond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5213E" w14:textId="62D8B940" w:rsidR="00CB6CA1" w:rsidRPr="006D3705" w:rsidRDefault="00CB6CA1" w:rsidP="00CB6CA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>100 N 6th #604, Waco TX 7601 254756-7000 254-366-8473 fax 8887485247</w:t>
            </w:r>
          </w:p>
        </w:tc>
      </w:tr>
      <w:tr w:rsidR="00CB6CA1" w:rsidRPr="000832D8" w14:paraId="676AA45E" w14:textId="77777777" w:rsidTr="00AB4FD7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1ADE7" w14:textId="571295A4" w:rsidR="000832D8" w:rsidRPr="006D3705" w:rsidRDefault="006D3705" w:rsidP="006D370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>David Christian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2959E5" w14:textId="7D3302D2" w:rsidR="00CB6CA1" w:rsidRPr="006D3705" w:rsidRDefault="00B402E8" w:rsidP="00B402E8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>1405 Pearl St, Granbury, TX 76048 682-936-4003 254-386-1038</w:t>
            </w:r>
          </w:p>
        </w:tc>
      </w:tr>
      <w:tr w:rsidR="00CB6CA1" w:rsidRPr="000832D8" w14:paraId="6DA76742" w14:textId="77777777" w:rsidTr="00AB4FD7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8AD5C2" w14:textId="040D22BC" w:rsidR="00CB6CA1" w:rsidRPr="006D3705" w:rsidRDefault="00CB6CA1" w:rsidP="00CB6CA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>Rob Christian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372C32" w14:textId="5CFDEAB5" w:rsidR="00CB6CA1" w:rsidRPr="006D3705" w:rsidRDefault="00B402E8" w:rsidP="00CB6CA1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>1405 Pearl St, Granbury, TX 76048 682-936-4003   christian.da.hood@gmail.com</w:t>
            </w:r>
          </w:p>
        </w:tc>
      </w:tr>
      <w:tr w:rsidR="006D3705" w:rsidRPr="000832D8" w14:paraId="1FF57DF9" w14:textId="77777777" w:rsidTr="00AB4FD7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273B29" w14:textId="60F96C72" w:rsidR="006D3705" w:rsidRPr="006D3705" w:rsidRDefault="006D3705" w:rsidP="006D370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>Sharon Diaz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154499" w14:textId="5BC23059" w:rsidR="006D3705" w:rsidRPr="00CC3A95" w:rsidRDefault="006D3705" w:rsidP="006D370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</w:rPr>
            </w:pPr>
            <w:r w:rsidRPr="00CC3A95">
              <w:rPr>
                <w:rFonts w:ascii="Times New Roman" w:eastAsia="Times New Roman" w:hAnsi="Times New Roman" w:cs="Times New Roman"/>
              </w:rPr>
              <w:t xml:space="preserve">P.O. BOX 522, ROSEBUD, TX 76570 </w:t>
            </w:r>
            <w:proofErr w:type="gramStart"/>
            <w:r w:rsidRPr="00CC3A95">
              <w:rPr>
                <w:rFonts w:ascii="Times New Roman" w:eastAsia="Times New Roman" w:hAnsi="Times New Roman" w:cs="Times New Roman"/>
              </w:rPr>
              <w:t>PH..</w:t>
            </w:r>
            <w:proofErr w:type="gramEnd"/>
            <w:r w:rsidRPr="00CC3A95">
              <w:rPr>
                <w:rFonts w:ascii="Times New Roman" w:eastAsia="Times New Roman" w:hAnsi="Times New Roman" w:cs="Times New Roman"/>
              </w:rPr>
              <w:t xml:space="preserve"> 254-583-0009  FAX 877-455-1229 sharon@diazwright.com</w:t>
            </w:r>
          </w:p>
        </w:tc>
      </w:tr>
      <w:tr w:rsidR="006D3705" w:rsidRPr="000832D8" w14:paraId="3573EE1A" w14:textId="77777777" w:rsidTr="00AB4FD7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0A5DC" w14:textId="7BF41CE1" w:rsidR="006D3705" w:rsidRPr="006D3705" w:rsidRDefault="006D3705" w:rsidP="006D370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>Kristina Massey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79820" w14:textId="6669C411" w:rsidR="006D3705" w:rsidRPr="006D3705" w:rsidRDefault="00153A45" w:rsidP="00153A4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.O</w:t>
            </w:r>
            <w:r w:rsidR="006D3705"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 w:rsidR="006D3705"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x 277, Palo Pinto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X</w:t>
            </w:r>
            <w:r w:rsidR="006D3705"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76484  940-329-0315 kristina.massey.law@gmail.com</w:t>
            </w:r>
          </w:p>
        </w:tc>
      </w:tr>
      <w:tr w:rsidR="006D3705" w:rsidRPr="000832D8" w14:paraId="47CD5D36" w14:textId="77777777" w:rsidTr="00AB4FD7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21EA8" w14:textId="58BDB0E7" w:rsidR="006D3705" w:rsidRPr="006D3705" w:rsidRDefault="006D3705" w:rsidP="006D370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>Mandy McGee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EEA40" w14:textId="65ECE811" w:rsidR="006D3705" w:rsidRPr="006D3705" w:rsidRDefault="006D3705" w:rsidP="00153A4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A45">
              <w:rPr>
                <w:rFonts w:ascii="Times New Roman" w:eastAsia="Times New Roman" w:hAnsi="Times New Roman" w:cs="Times New Roman"/>
              </w:rPr>
              <w:t>439 Graham St, Stephenville, TX 76401  254-965-1085  877-702-4224</w:t>
            </w:r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r w:rsidR="00153A45" w:rsidRPr="00153A45">
              <w:rPr>
                <w:rFonts w:ascii="Times New Roman" w:eastAsia="Times New Roman" w:hAnsi="Times New Roman" w:cs="Times New Roman"/>
                <w:sz w:val="24"/>
                <w:szCs w:val="24"/>
              </w:rPr>
              <w:t>mandy@mcgeebrookslaw.com</w:t>
            </w:r>
          </w:p>
        </w:tc>
      </w:tr>
      <w:tr w:rsidR="006D3705" w:rsidRPr="000832D8" w14:paraId="6C03F7D7" w14:textId="77777777" w:rsidTr="00AB4FD7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DB0CB" w14:textId="0ED1B093" w:rsidR="006D3705" w:rsidRPr="006D3705" w:rsidRDefault="006D3705" w:rsidP="006D370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>DeAndrea Petty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F41CDB" w14:textId="64552501" w:rsidR="006D3705" w:rsidRPr="006D3705" w:rsidRDefault="006D3705" w:rsidP="006D370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>1701 Columbus, Waco, TX 76701  254-640-6829  512-713-0770    attorneydpetty@yahoo.com</w:t>
            </w:r>
          </w:p>
        </w:tc>
      </w:tr>
      <w:tr w:rsidR="006D3705" w:rsidRPr="000832D8" w14:paraId="57B0A856" w14:textId="77777777" w:rsidTr="00AB4FD7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7DDBA" w14:textId="60F56E86" w:rsidR="006D3705" w:rsidRPr="006D3705" w:rsidRDefault="006D3705" w:rsidP="006D370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rittany L </w:t>
            </w:r>
            <w:proofErr w:type="spellStart"/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>Scarmucci</w:t>
            </w:r>
            <w:proofErr w:type="spellEnd"/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1214B1" w14:textId="3362C927" w:rsidR="006D3705" w:rsidRPr="006D3705" w:rsidRDefault="006D3705" w:rsidP="006D370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>PO Box 438 Valley Mills 76689 254-301-9195 fax 254-522-7918 brittany@bosqueattorney.com</w:t>
            </w:r>
          </w:p>
        </w:tc>
      </w:tr>
      <w:tr w:rsidR="006D3705" w:rsidRPr="000832D8" w14:paraId="3F3A1BA9" w14:textId="77777777" w:rsidTr="006D3705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36C382" w14:textId="65226B9A" w:rsidR="006D3705" w:rsidRPr="006D3705" w:rsidRDefault="006D3705" w:rsidP="006D370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ellye </w:t>
            </w:r>
            <w:proofErr w:type="spellStart"/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>Sorelle</w:t>
            </w:r>
            <w:proofErr w:type="spellEnd"/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F72B04" w14:textId="5668DAEC" w:rsidR="006D3705" w:rsidRPr="006D3705" w:rsidRDefault="006D3705" w:rsidP="00153A4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827 West Pearle St, Granbury, TX 76048 </w:t>
            </w:r>
            <w:proofErr w:type="spellStart"/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>ph</w:t>
            </w:r>
            <w:proofErr w:type="spellEnd"/>
            <w:r w:rsidRPr="006D37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817-579-5997</w:t>
            </w:r>
            <w:r w:rsidR="00153A45">
              <w:t xml:space="preserve"> </w:t>
            </w:r>
            <w:r w:rsidR="00153A45" w:rsidRPr="00153A45">
              <w:rPr>
                <w:rFonts w:ascii="Times New Roman" w:eastAsia="Times New Roman" w:hAnsi="Times New Roman" w:cs="Times New Roman"/>
                <w:sz w:val="24"/>
                <w:szCs w:val="24"/>
              </w:rPr>
              <w:t>kellye@hydefirm.com</w:t>
            </w:r>
          </w:p>
        </w:tc>
      </w:tr>
      <w:tr w:rsidR="006D3705" w:rsidRPr="000832D8" w14:paraId="682CE01F" w14:textId="77777777" w:rsidTr="00525080">
        <w:trPr>
          <w:trHeight w:val="361"/>
        </w:trPr>
        <w:tc>
          <w:tcPr>
            <w:tcW w:w="44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468495" w14:textId="0D25B188" w:rsidR="006D3705" w:rsidRPr="006D3705" w:rsidRDefault="006D3705" w:rsidP="006D370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CBF">
              <w:t>Matthew Wright</w:t>
            </w:r>
          </w:p>
        </w:tc>
        <w:tc>
          <w:tcPr>
            <w:tcW w:w="9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59555E" w14:textId="7A187848" w:rsidR="006D3705" w:rsidRPr="006D3705" w:rsidRDefault="006D3705" w:rsidP="006D370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CBF">
              <w:t xml:space="preserve">P.O. BOZX 522, ROSEBUD, TX 76570 </w:t>
            </w:r>
            <w:proofErr w:type="gramStart"/>
            <w:r w:rsidRPr="005D4CBF">
              <w:t>PH..</w:t>
            </w:r>
            <w:proofErr w:type="gramEnd"/>
            <w:r w:rsidRPr="005D4CBF">
              <w:t xml:space="preserve"> 254-583-0009  FAX 877-455-1229 matthew@dlwhelp.com</w:t>
            </w:r>
          </w:p>
        </w:tc>
      </w:tr>
    </w:tbl>
    <w:p w14:paraId="327A3ED4" w14:textId="77777777" w:rsidR="003305D7" w:rsidRPr="000832D8" w:rsidRDefault="003305D7">
      <w:pPr>
        <w:rPr>
          <w:rFonts w:ascii="Times New Roman" w:hAnsi="Times New Roman" w:cs="Times New Roman"/>
          <w:sz w:val="24"/>
          <w:szCs w:val="24"/>
        </w:rPr>
      </w:pPr>
    </w:p>
    <w:p w14:paraId="2E3893F3" w14:textId="77777777" w:rsidR="00AB4FD7" w:rsidRPr="000832D8" w:rsidRDefault="00AB4FD7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AB4FD7" w:rsidRPr="000832D8" w:rsidSect="00022CD0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32F8E9" w14:textId="77777777" w:rsidR="005F18E8" w:rsidRDefault="005F18E8" w:rsidP="00022CD0">
      <w:pPr>
        <w:spacing w:after="0" w:line="240" w:lineRule="auto"/>
      </w:pPr>
      <w:r>
        <w:separator/>
      </w:r>
    </w:p>
  </w:endnote>
  <w:endnote w:type="continuationSeparator" w:id="0">
    <w:p w14:paraId="5B431DF4" w14:textId="77777777" w:rsidR="005F18E8" w:rsidRDefault="005F18E8" w:rsidP="00022C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CD759" w14:textId="11895BBF" w:rsidR="00D84C7D" w:rsidRDefault="00D84C7D">
    <w:pPr>
      <w:pStyle w:val="Footer"/>
    </w:pPr>
    <w:r>
      <w:t xml:space="preserve">Updated </w:t>
    </w:r>
    <w:r w:rsidR="006D3705">
      <w:t>10/17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647469" w14:textId="77777777" w:rsidR="005F18E8" w:rsidRDefault="005F18E8" w:rsidP="00022CD0">
      <w:pPr>
        <w:spacing w:after="0" w:line="240" w:lineRule="auto"/>
      </w:pPr>
      <w:r>
        <w:separator/>
      </w:r>
    </w:p>
  </w:footnote>
  <w:footnote w:type="continuationSeparator" w:id="0">
    <w:p w14:paraId="30137748" w14:textId="77777777" w:rsidR="005F18E8" w:rsidRDefault="005F18E8" w:rsidP="00022C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C7332" w14:textId="6E9FEB01" w:rsidR="00D84C7D" w:rsidRPr="00542928" w:rsidRDefault="00D84C7D" w:rsidP="00D84C7D">
    <w:pPr>
      <w:pStyle w:val="Header"/>
      <w:jc w:val="center"/>
      <w:rPr>
        <w:rFonts w:ascii="Times New Roman" w:hAnsi="Times New Roman" w:cs="Times New Roman"/>
        <w:b/>
        <w:sz w:val="52"/>
        <w:szCs w:val="52"/>
      </w:rPr>
    </w:pPr>
    <w:r w:rsidRPr="00542928">
      <w:rPr>
        <w:rFonts w:ascii="Times New Roman" w:hAnsi="Times New Roman" w:cs="Times New Roman"/>
        <w:b/>
        <w:sz w:val="52"/>
        <w:szCs w:val="52"/>
      </w:rPr>
      <w:t>COURT APPOINTED ATTORNEY’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AxMTI2NTQ2MTBQ0lEKTi0uzszPAykwqQUA/v45/ywAAAA="/>
  </w:docVars>
  <w:rsids>
    <w:rsidRoot w:val="00022CD0"/>
    <w:rsid w:val="00022CD0"/>
    <w:rsid w:val="000832D8"/>
    <w:rsid w:val="00153A45"/>
    <w:rsid w:val="003305D7"/>
    <w:rsid w:val="00356C33"/>
    <w:rsid w:val="003A2721"/>
    <w:rsid w:val="00542928"/>
    <w:rsid w:val="005532D3"/>
    <w:rsid w:val="005832A0"/>
    <w:rsid w:val="005F18E8"/>
    <w:rsid w:val="006D3705"/>
    <w:rsid w:val="007074F8"/>
    <w:rsid w:val="00906BD4"/>
    <w:rsid w:val="00A05E30"/>
    <w:rsid w:val="00AB4FD7"/>
    <w:rsid w:val="00B402E8"/>
    <w:rsid w:val="00B708E5"/>
    <w:rsid w:val="00BC61ED"/>
    <w:rsid w:val="00C2279E"/>
    <w:rsid w:val="00CB6CA1"/>
    <w:rsid w:val="00CC3A95"/>
    <w:rsid w:val="00D84C7D"/>
    <w:rsid w:val="00DE6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4FA6AD"/>
  <w15:chartTrackingRefBased/>
  <w15:docId w15:val="{015025F1-1DB5-43FE-808B-88493E904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2C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2CD0"/>
  </w:style>
  <w:style w:type="paragraph" w:styleId="Footer">
    <w:name w:val="footer"/>
    <w:basedOn w:val="Normal"/>
    <w:link w:val="FooterChar"/>
    <w:uiPriority w:val="99"/>
    <w:unhideWhenUsed/>
    <w:rsid w:val="00022C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2CD0"/>
  </w:style>
  <w:style w:type="paragraph" w:styleId="BalloonText">
    <w:name w:val="Balloon Text"/>
    <w:basedOn w:val="Normal"/>
    <w:link w:val="BalloonTextChar"/>
    <w:uiPriority w:val="99"/>
    <w:semiHidden/>
    <w:unhideWhenUsed/>
    <w:rsid w:val="003305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5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2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3E9604-2B4A-42C1-B185-F952D7F415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0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Artzt</dc:creator>
  <cp:keywords/>
  <dc:description/>
  <cp:lastModifiedBy>Stacy Artzt</cp:lastModifiedBy>
  <cp:revision>10</cp:revision>
  <cp:lastPrinted>2019-10-17T13:37:00Z</cp:lastPrinted>
  <dcterms:created xsi:type="dcterms:W3CDTF">2019-02-05T22:17:00Z</dcterms:created>
  <dcterms:modified xsi:type="dcterms:W3CDTF">2019-10-17T13:40:00Z</dcterms:modified>
</cp:coreProperties>
</file>